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447C4902" w:rsidR="00552F25" w:rsidRDefault="002319A0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arch</w:t>
      </w:r>
      <w:r w:rsidR="00EB7A23">
        <w:rPr>
          <w:rFonts w:asciiTheme="minorHAnsi" w:hAnsiTheme="minorHAnsi" w:cstheme="minorHAnsi"/>
          <w:b/>
          <w:sz w:val="40"/>
          <w:szCs w:val="40"/>
        </w:rPr>
        <w:t xml:space="preserve"> </w:t>
      </w:r>
      <w:r>
        <w:rPr>
          <w:rFonts w:asciiTheme="minorHAnsi" w:hAnsiTheme="minorHAnsi" w:cstheme="minorHAnsi"/>
          <w:b/>
          <w:sz w:val="40"/>
          <w:szCs w:val="40"/>
        </w:rPr>
        <w:t>5</w:t>
      </w:r>
      <w:r w:rsidR="00EB7A23" w:rsidRPr="00EB7A23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EB7A23">
        <w:rPr>
          <w:rFonts w:asciiTheme="minorHAnsi" w:hAnsiTheme="minorHAnsi" w:cstheme="minorHAnsi"/>
          <w:b/>
          <w:sz w:val="40"/>
          <w:szCs w:val="40"/>
        </w:rPr>
        <w:t>, 2020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D7BB94F" w14:textId="587CD18E" w:rsidR="00973A8D" w:rsidRPr="00973A8D" w:rsidRDefault="002319A0" w:rsidP="00973A8D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Woodland Park PD</w:t>
      </w:r>
    </w:p>
    <w:p w14:paraId="73BC910E" w14:textId="77777777" w:rsidR="002319A0" w:rsidRPr="002319A0" w:rsidRDefault="002319A0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2319A0">
        <w:rPr>
          <w:rFonts w:ascii="Times New Roman" w:eastAsia="Times New Roman" w:hAnsi="Times New Roman"/>
          <w:b/>
          <w:color w:val="333333"/>
          <w:sz w:val="32"/>
          <w:szCs w:val="32"/>
        </w:rPr>
        <w:t>911 Tamarac Pkwy</w:t>
      </w:r>
    </w:p>
    <w:p w14:paraId="2415B85B" w14:textId="77777777" w:rsidR="002319A0" w:rsidRPr="002319A0" w:rsidRDefault="002319A0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2319A0">
        <w:rPr>
          <w:rFonts w:ascii="Times New Roman" w:eastAsia="Times New Roman" w:hAnsi="Times New Roman"/>
          <w:b/>
          <w:color w:val="333333"/>
          <w:sz w:val="32"/>
          <w:szCs w:val="32"/>
        </w:rPr>
        <w:t>Woodland Park, CO 80863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94F0CDB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  <w:r w:rsidR="00FC7AB4">
        <w:rPr>
          <w:rFonts w:ascii="Times New Roman" w:hAnsi="Times New Roman"/>
          <w:sz w:val="32"/>
          <w:szCs w:val="32"/>
        </w:rPr>
        <w:t xml:space="preserve"> 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34D2E6E2" w14:textId="12E5EB18" w:rsidR="007A2706" w:rsidRPr="002319A0" w:rsidRDefault="00F64102" w:rsidP="002319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  <w:r w:rsidR="00E57F80">
        <w:rPr>
          <w:rFonts w:ascii="Times New Roman" w:eastAsia="Times New Roman" w:hAnsi="Times New Roman"/>
          <w:sz w:val="32"/>
          <w:szCs w:val="32"/>
        </w:rPr>
        <w:t xml:space="preserve"> ($178,476.00)</w:t>
      </w:r>
    </w:p>
    <w:p w14:paraId="0E8010FC" w14:textId="5D2CAB88" w:rsidR="008B5EEC" w:rsidRPr="007A2706" w:rsidRDefault="008B5EEC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7A2706">
        <w:rPr>
          <w:rFonts w:ascii="Times New Roman" w:eastAsia="Times New Roman" w:hAnsi="Times New Roman"/>
          <w:sz w:val="32"/>
          <w:szCs w:val="32"/>
        </w:rPr>
        <w:t>Balance $</w:t>
      </w:r>
      <w:r w:rsidR="00226E56">
        <w:rPr>
          <w:rFonts w:ascii="Times New Roman" w:eastAsia="Times New Roman" w:hAnsi="Times New Roman"/>
          <w:sz w:val="32"/>
          <w:szCs w:val="32"/>
        </w:rPr>
        <w:t>95,215.14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10CD12F" w14:textId="16BF6E11" w:rsidR="00973A8D" w:rsidRDefault="00F6410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48EE4C34" w14:textId="48EBEDE7" w:rsidR="000A1E50" w:rsidRDefault="000A1E50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Fuel $</w:t>
      </w:r>
      <w:r w:rsidR="00226E56">
        <w:rPr>
          <w:rFonts w:ascii="Times New Roman" w:eastAsia="Times New Roman" w:hAnsi="Times New Roman"/>
          <w:sz w:val="32"/>
          <w:szCs w:val="32"/>
        </w:rPr>
        <w:t>107.50</w:t>
      </w:r>
      <w:r w:rsidR="00AC5725">
        <w:rPr>
          <w:rFonts w:ascii="Times New Roman" w:eastAsia="Times New Roman" w:hAnsi="Times New Roman"/>
          <w:sz w:val="32"/>
          <w:szCs w:val="32"/>
        </w:rPr>
        <w:t>, Ammo order ($4557)</w:t>
      </w:r>
      <w:r w:rsidR="00EB7A23">
        <w:rPr>
          <w:rFonts w:ascii="Times New Roman" w:eastAsia="Times New Roman" w:hAnsi="Times New Roman"/>
          <w:sz w:val="32"/>
          <w:szCs w:val="32"/>
        </w:rPr>
        <w:t>, UTM ammo ($2,555.95)</w:t>
      </w:r>
    </w:p>
    <w:p w14:paraId="6F121C1C" w14:textId="45E5BC98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226E56">
        <w:rPr>
          <w:rFonts w:ascii="Times New Roman" w:eastAsia="Times New Roman" w:hAnsi="Times New Roman"/>
          <w:sz w:val="32"/>
          <w:szCs w:val="32"/>
        </w:rPr>
        <w:t>9,467.37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5818D1B3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3A19A818" w14:textId="06F74E06" w:rsidR="00325958" w:rsidRDefault="002319A0" w:rsidP="0032595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10</w:t>
      </w:r>
      <w:r w:rsidR="003F1614">
        <w:rPr>
          <w:rFonts w:ascii="Times New Roman" w:eastAsia="Times New Roman" w:hAnsi="Times New Roman"/>
          <w:sz w:val="32"/>
          <w:szCs w:val="32"/>
        </w:rPr>
        <w:t xml:space="preserve"> scholarships approved by Board email </w:t>
      </w:r>
      <w:r w:rsidR="00EB7A23">
        <w:rPr>
          <w:rFonts w:ascii="Times New Roman" w:eastAsia="Times New Roman" w:hAnsi="Times New Roman"/>
          <w:sz w:val="32"/>
          <w:szCs w:val="32"/>
        </w:rPr>
        <w:t>January</w:t>
      </w:r>
      <w:r w:rsidR="003F1614">
        <w:rPr>
          <w:rFonts w:ascii="Times New Roman" w:eastAsia="Times New Roman" w:hAnsi="Times New Roman"/>
          <w:sz w:val="32"/>
          <w:szCs w:val="32"/>
        </w:rPr>
        <w:t xml:space="preserve"> ($</w:t>
      </w:r>
      <w:r w:rsidR="006D319B">
        <w:rPr>
          <w:rFonts w:ascii="Times New Roman" w:eastAsia="Times New Roman" w:hAnsi="Times New Roman"/>
          <w:sz w:val="32"/>
          <w:szCs w:val="32"/>
        </w:rPr>
        <w:t>7209</w:t>
      </w:r>
      <w:r w:rsidR="003F1614">
        <w:rPr>
          <w:rFonts w:ascii="Times New Roman" w:eastAsia="Times New Roman" w:hAnsi="Times New Roman"/>
          <w:sz w:val="32"/>
          <w:szCs w:val="32"/>
        </w:rPr>
        <w:t>)</w:t>
      </w:r>
    </w:p>
    <w:p w14:paraId="5878FBA5" w14:textId="2ED8FFC0" w:rsidR="00FF51AA" w:rsidRPr="00325958" w:rsidRDefault="00FF51AA" w:rsidP="0032595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Waiting to transfer $507 from equipment</w:t>
      </w:r>
    </w:p>
    <w:p w14:paraId="0ED0A68D" w14:textId="0FA53364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6D319B">
        <w:rPr>
          <w:rFonts w:ascii="Times New Roman" w:eastAsia="Times New Roman" w:hAnsi="Times New Roman"/>
          <w:sz w:val="32"/>
          <w:szCs w:val="32"/>
        </w:rPr>
        <w:t>0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0C1224B" w14:textId="3E3CAE45" w:rsidR="00972FD0" w:rsidRDefault="00972FD0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59270975" w14:textId="2D800728" w:rsidR="00971209" w:rsidRDefault="006D319B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239F5A15" wp14:editId="5D6ED95E">
            <wp:extent cx="5943600" cy="4205605"/>
            <wp:effectExtent l="38100" t="38100" r="95250" b="9969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0BAD529A" w14:textId="77777777" w:rsidR="006D319B" w:rsidRPr="0035459A" w:rsidRDefault="006D319B" w:rsidP="006D319B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Stakeholders meeting</w:t>
      </w:r>
    </w:p>
    <w:p w14:paraId="13468DD4" w14:textId="77777777" w:rsidR="006D319B" w:rsidRPr="0035459A" w:rsidRDefault="006D319B" w:rsidP="006D319B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Upcoming </w:t>
      </w:r>
      <w:proofErr w:type="spellStart"/>
      <w:r>
        <w:rPr>
          <w:rFonts w:ascii="Times New Roman" w:hAnsi="Times New Roman"/>
          <w:bCs/>
          <w:sz w:val="32"/>
          <w:szCs w:val="32"/>
        </w:rPr>
        <w:t>Classess</w:t>
      </w:r>
      <w:proofErr w:type="spellEnd"/>
      <w:r>
        <w:rPr>
          <w:rFonts w:ascii="Times New Roman" w:hAnsi="Times New Roman"/>
          <w:bCs/>
          <w:sz w:val="32"/>
          <w:szCs w:val="32"/>
        </w:rPr>
        <w:t>; DU-PSLP (February), Driving Instructor (March), Basic Patrol Rifle (March), Handgun Instructor (April), Instructor Methodology (April)</w:t>
      </w:r>
    </w:p>
    <w:p w14:paraId="14BBB41E" w14:textId="77777777" w:rsidR="006D319B" w:rsidRPr="0035459A" w:rsidRDefault="006D319B" w:rsidP="006D319B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CIT class in June at Fremont County SO</w:t>
      </w:r>
    </w:p>
    <w:p w14:paraId="7FF99BEA" w14:textId="77777777" w:rsidR="006D319B" w:rsidRPr="00EB7A23" w:rsidRDefault="006D319B" w:rsidP="006D319B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Needs Analysis returned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12848AF0" w14:textId="7F706F9A" w:rsidR="00975CD5" w:rsidRPr="00A01517" w:rsidRDefault="006D319B" w:rsidP="00A01517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CIT Class at </w:t>
      </w:r>
      <w:proofErr w:type="gramStart"/>
      <w:r>
        <w:rPr>
          <w:rFonts w:ascii="Times New Roman" w:hAnsi="Times New Roman"/>
          <w:bCs/>
          <w:sz w:val="32"/>
          <w:szCs w:val="32"/>
        </w:rPr>
        <w:t>UCCS</w:t>
      </w:r>
      <w:r w:rsidR="00A01517">
        <w:rPr>
          <w:rFonts w:ascii="Times New Roman" w:hAnsi="Times New Roman"/>
          <w:bCs/>
          <w:sz w:val="32"/>
          <w:szCs w:val="32"/>
        </w:rPr>
        <w:t xml:space="preserve">, </w:t>
      </w:r>
      <w:r>
        <w:rPr>
          <w:rFonts w:ascii="Times New Roman" w:hAnsi="Times New Roman"/>
          <w:bCs/>
          <w:sz w:val="32"/>
          <w:szCs w:val="32"/>
        </w:rPr>
        <w:t xml:space="preserve"> </w:t>
      </w:r>
      <w:r w:rsidR="00A01517">
        <w:rPr>
          <w:rFonts w:ascii="Times New Roman" w:hAnsi="Times New Roman"/>
          <w:bCs/>
          <w:sz w:val="32"/>
          <w:szCs w:val="32"/>
        </w:rPr>
        <w:t>Verbal</w:t>
      </w:r>
      <w:proofErr w:type="gramEnd"/>
      <w:r w:rsidR="00A01517">
        <w:rPr>
          <w:rFonts w:ascii="Times New Roman" w:hAnsi="Times New Roman"/>
          <w:bCs/>
          <w:sz w:val="32"/>
          <w:szCs w:val="32"/>
        </w:rPr>
        <w:t xml:space="preserve"> Fitness &amp; De-</w:t>
      </w:r>
      <w:proofErr w:type="spellStart"/>
      <w:r w:rsidR="00A01517">
        <w:rPr>
          <w:rFonts w:ascii="Times New Roman" w:hAnsi="Times New Roman"/>
          <w:bCs/>
          <w:sz w:val="32"/>
          <w:szCs w:val="32"/>
        </w:rPr>
        <w:t>Ecalation</w:t>
      </w:r>
      <w:proofErr w:type="spellEnd"/>
      <w:r w:rsidR="00A01517">
        <w:rPr>
          <w:rFonts w:ascii="Times New Roman" w:hAnsi="Times New Roman"/>
          <w:bCs/>
          <w:sz w:val="32"/>
          <w:szCs w:val="32"/>
        </w:rPr>
        <w:t xml:space="preserve"> class</w:t>
      </w:r>
    </w:p>
    <w:p w14:paraId="17765EFC" w14:textId="16778EC8" w:rsidR="00A01517" w:rsidRPr="00A01517" w:rsidRDefault="00A01517" w:rsidP="00A01517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Upcoming CMTR classes; Driving Instructor, Basic Patrol Rifle, Train the Trainer, Adv Carbine, Human Factors and Auto v. Ped.  </w:t>
      </w:r>
      <w:bookmarkStart w:id="0" w:name="_GoBack"/>
      <w:bookmarkEnd w:id="0"/>
    </w:p>
    <w:p w14:paraId="0975E4E2" w14:textId="0B7EB0F7" w:rsidR="0044716D" w:rsidRPr="00A01517" w:rsidRDefault="00E55E9C" w:rsidP="00A01517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FY21 budget</w:t>
      </w:r>
    </w:p>
    <w:p w14:paraId="1657AA48" w14:textId="0171E306" w:rsidR="00A01517" w:rsidRPr="00E55E9C" w:rsidRDefault="00A01517" w:rsidP="00A01517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New classes</w:t>
      </w:r>
    </w:p>
    <w:p w14:paraId="27B8F3D6" w14:textId="77777777" w:rsidR="00E55E9C" w:rsidRPr="006D319B" w:rsidRDefault="00E55E9C" w:rsidP="00A01517">
      <w:pPr>
        <w:pStyle w:val="ListParagraph"/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2A4BC56" w14:textId="77777777" w:rsidR="00FF51AA" w:rsidRDefault="00FF51AA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3FE300DC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5D038D32" w:rsidR="009F3B5B" w:rsidRDefault="00276133" w:rsidP="00FD4CB5">
      <w:pPr>
        <w:spacing w:before="120" w:after="120" w:line="24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C47717">
        <w:rPr>
          <w:rFonts w:ascii="Times New Roman" w:eastAsia="Times New Roman" w:hAnsi="Times New Roman"/>
          <w:sz w:val="32"/>
          <w:szCs w:val="32"/>
        </w:rPr>
        <w:t>0</w:t>
      </w:r>
    </w:p>
    <w:p w14:paraId="33C8BBE3" w14:textId="1574E742" w:rsidR="00731A83" w:rsidRPr="00161650" w:rsidRDefault="00731A8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quest Total: $</w:t>
      </w:r>
      <w:r w:rsidR="006D319B">
        <w:rPr>
          <w:rFonts w:ascii="Times New Roman" w:eastAsia="Times New Roman" w:hAnsi="Times New Roman"/>
          <w:sz w:val="32"/>
          <w:szCs w:val="32"/>
        </w:rPr>
        <w:t>0</w:t>
      </w:r>
    </w:p>
    <w:p w14:paraId="62FFB9AA" w14:textId="6924F5C9" w:rsidR="008425CC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1" w:name="_Hlk20721201"/>
      <w:bookmarkStart w:id="2" w:name="_Hlk528669661"/>
    </w:p>
    <w:bookmarkEnd w:id="1"/>
    <w:p w14:paraId="5A78BA30" w14:textId="6F670982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EE4AB13" w14:textId="60A0153E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85BCCC7" w14:textId="60456DEA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29691EE" w14:textId="4A006B3B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D1E8350" w14:textId="77777777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2"/>
    <w:p w14:paraId="07315A2B" w14:textId="6931189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63E5889E" w14:textId="01D14C59" w:rsidR="006D1E89" w:rsidRPr="006D319B" w:rsidRDefault="00552F25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F5FBF4" w14:textId="0AEED75A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1655F30" w14:textId="77777777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4ECE941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6EA84B1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7620961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A0D8505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12A6337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8787F1C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9702947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06DB18D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A667C57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5A06E82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72D1124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36810191" w14:textId="26BC76FA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62F74C96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0</w:t>
      </w:r>
    </w:p>
    <w:p w14:paraId="4A0BF40E" w14:textId="5F360463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58BE19A9" w14:textId="001206C3" w:rsidR="00FD42F1" w:rsidRDefault="000261E8" w:rsidP="00A3525E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363B4FC5" w:rsidR="00FD42F1" w:rsidRDefault="006D319B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4237AC0C">
                <wp:simplePos x="0" y="0"/>
                <wp:positionH relativeFrom="column">
                  <wp:posOffset>3343275</wp:posOffset>
                </wp:positionH>
                <wp:positionV relativeFrom="paragraph">
                  <wp:posOffset>142875</wp:posOffset>
                </wp:positionV>
                <wp:extent cx="254317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76E1DC" w14:textId="70DDD1DC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y 7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1AC3B341" w14:textId="11D3C68A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 PD</w:t>
                            </w:r>
                          </w:p>
                          <w:p w14:paraId="60C081AE" w14:textId="55FE76DC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606 Manitou Ave</w:t>
                            </w:r>
                          </w:p>
                          <w:p w14:paraId="543BCB79" w14:textId="27892F57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, CO 808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26" style="position:absolute;margin-left:263.25pt;margin-top:11.25pt;width:200.2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" fillcolor="window" strokecolor="#558ed5" strokeweight="2pt">
                <v:textbox>
                  <w:txbxContent>
                    <w:p w14:paraId="7B76E1DC" w14:textId="70DDD1DC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y 7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1AC3B341" w14:textId="11D3C68A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 PD</w:t>
                      </w:r>
                    </w:p>
                    <w:p w14:paraId="60C081AE" w14:textId="55FE76DC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606 Manitou Ave</w:t>
                      </w:r>
                    </w:p>
                    <w:p w14:paraId="543BCB79" w14:textId="27892F57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, CO 80829</w:t>
                      </w:r>
                    </w:p>
                  </w:txbxContent>
                </v:textbox>
              </v:rect>
            </w:pict>
          </mc:Fallback>
        </mc:AlternateContent>
      </w:r>
      <w:r w:rsidR="00D618B2"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6102F15F">
                <wp:simplePos x="0" y="0"/>
                <wp:positionH relativeFrom="column">
                  <wp:posOffset>228600</wp:posOffset>
                </wp:positionH>
                <wp:positionV relativeFrom="paragraph">
                  <wp:posOffset>143510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7D28F681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ril 2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FBA1E5B" w14:textId="6AD3460E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ikes Peak Community College</w:t>
                            </w:r>
                          </w:p>
                          <w:p w14:paraId="322B5C88" w14:textId="5C930CCD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5675 Academy Blvd</w:t>
                            </w:r>
                          </w:p>
                          <w:p w14:paraId="44898E38" w14:textId="7C93E942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27" style="position:absolute;margin-left:18pt;margin-top:11.3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" fillcolor="window" strokecolor="#558ed5" strokeweight="2pt">
                <v:textbox>
                  <w:txbxContent>
                    <w:p w14:paraId="4DEB1CBB" w14:textId="7D28F681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pril 2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FBA1E5B" w14:textId="6AD3460E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ikes Peak Community College</w:t>
                      </w:r>
                    </w:p>
                    <w:p w14:paraId="322B5C88" w14:textId="5C930CCD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5675 Academy Blvd</w:t>
                      </w:r>
                    </w:p>
                    <w:p w14:paraId="44898E38" w14:textId="7C93E942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06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6266A337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59FD4673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27CD439F" w:rsidR="002C37D1" w:rsidRPr="002C37D1" w:rsidRDefault="002C37D1" w:rsidP="002C37D1"/>
    <w:p w14:paraId="35F3A38C" w14:textId="627D8FBC" w:rsidR="002C37D1" w:rsidRPr="002C37D1" w:rsidRDefault="006D319B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3F7EE7F3">
                <wp:simplePos x="0" y="0"/>
                <wp:positionH relativeFrom="column">
                  <wp:posOffset>3342640</wp:posOffset>
                </wp:positionH>
                <wp:positionV relativeFrom="paragraph">
                  <wp:posOffset>250825</wp:posOffset>
                </wp:positionV>
                <wp:extent cx="2543175" cy="13620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02F00" w14:textId="6C5CCC43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ly 2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 Location/Host:</w:t>
                            </w:r>
                          </w:p>
                          <w:p w14:paraId="3F151B9A" w14:textId="0F8F7A81" w:rsidR="0080628A" w:rsidRDefault="00243BFC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uster Count</w:t>
                            </w:r>
                            <w:r w:rsidR="00D618B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O</w:t>
                            </w:r>
                          </w:p>
                          <w:p w14:paraId="0E5B55EC" w14:textId="70DEC230" w:rsidR="00D618B2" w:rsidRDefault="00D618B2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02 Rosita Ave</w:t>
                            </w:r>
                          </w:p>
                          <w:p w14:paraId="2CCC8C52" w14:textId="137A1975" w:rsidR="00D618B2" w:rsidRPr="0080628A" w:rsidRDefault="00D618B2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estcliffe, CO 8125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28" style="position:absolute;margin-left:263.2pt;margin-top:19.75pt;width:200.2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tzykQIAADo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" fillcolor="window" strokecolor="#548dd4 [1951]" strokeweight="2pt">
                <v:textbox>
                  <w:txbxContent>
                    <w:p w14:paraId="11402F00" w14:textId="6C5CCC43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ly 2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 Location/Host:</w:t>
                      </w:r>
                    </w:p>
                    <w:p w14:paraId="3F151B9A" w14:textId="0F8F7A81" w:rsidR="0080628A" w:rsidRDefault="00243BFC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uster Count</w:t>
                      </w:r>
                      <w:r w:rsidR="00D618B2">
                        <w:rPr>
                          <w:rFonts w:ascii="Times New Roman" w:hAnsi="Times New Roman"/>
                          <w:sz w:val="24"/>
                          <w:szCs w:val="24"/>
                        </w:rPr>
                        <w:t>y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O</w:t>
                      </w:r>
                    </w:p>
                    <w:p w14:paraId="0E5B55EC" w14:textId="70DEC230" w:rsidR="00D618B2" w:rsidRDefault="00D618B2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02 Rosita Ave</w:t>
                      </w:r>
                    </w:p>
                    <w:p w14:paraId="2CCC8C52" w14:textId="137A1975" w:rsidR="00D618B2" w:rsidRPr="0080628A" w:rsidRDefault="00D618B2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estcliffe, CO 8125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5D574E7C">
                <wp:simplePos x="0" y="0"/>
                <wp:positionH relativeFrom="column">
                  <wp:posOffset>227965</wp:posOffset>
                </wp:positionH>
                <wp:positionV relativeFrom="paragraph">
                  <wp:posOffset>260350</wp:posOffset>
                </wp:positionV>
                <wp:extent cx="2543175" cy="13620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2E6D3C1" w14:textId="7F75135D" w:rsidR="0080628A" w:rsidRPr="00EB7A23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ne 4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79291ADA" w14:textId="4974CAD9" w:rsidR="00243BFC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ountain PD</w:t>
                            </w:r>
                          </w:p>
                          <w:p w14:paraId="2096CE9C" w14:textId="77777777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29" style="position:absolute;margin-left:17.95pt;margin-top:20.5pt;width:200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6tXkgIAADo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" fillcolor="window" strokecolor="#548dd4 [1951]" strokeweight="2pt">
                <v:textbox>
                  <w:txbxContent>
                    <w:p w14:paraId="12E6D3C1" w14:textId="7F75135D" w:rsidR="0080628A" w:rsidRPr="00EB7A23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ne 4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79291ADA" w14:textId="4974CAD9" w:rsidR="00243BFC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ountain PD</w:t>
                      </w:r>
                    </w:p>
                    <w:p w14:paraId="2096CE9C" w14:textId="77777777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5775918" w14:textId="47ACAD49" w:rsidR="002C37D1" w:rsidRPr="002C37D1" w:rsidRDefault="002C37D1" w:rsidP="002C37D1"/>
    <w:p w14:paraId="1FCE8D0F" w14:textId="55B19849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13722779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3B195DD9" w:rsidR="002C37D1" w:rsidRDefault="006D319B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0EADAA4C">
                <wp:simplePos x="0" y="0"/>
                <wp:positionH relativeFrom="column">
                  <wp:posOffset>3343275</wp:posOffset>
                </wp:positionH>
                <wp:positionV relativeFrom="paragraph">
                  <wp:posOffset>234315</wp:posOffset>
                </wp:positionV>
                <wp:extent cx="2543175" cy="1476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5FA61189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ptember 3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 Location/Host:</w:t>
                            </w:r>
                          </w:p>
                          <w:p w14:paraId="3D90309F" w14:textId="1CA9E1DA" w:rsidR="0080628A" w:rsidRDefault="00243BFC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 PD</w:t>
                            </w:r>
                          </w:p>
                          <w:p w14:paraId="3C4A324D" w14:textId="043D763F" w:rsidR="00D618B2" w:rsidRDefault="00D618B2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128 Main St</w:t>
                            </w:r>
                          </w:p>
                          <w:p w14:paraId="6DB490CD" w14:textId="1270D724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30" style="position:absolute;margin-left:263.25pt;margin-top:18.45pt;width:200.25pt;height:116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" fillcolor="window" strokecolor="#548dd4 [1951]" strokeweight="2pt">
                <v:textbox>
                  <w:txbxContent>
                    <w:p w14:paraId="0577E4C7" w14:textId="5FA61189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ptember 3</w:t>
                      </w:r>
                      <w:r w:rsidRPr="0080628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 Location/Host:</w:t>
                      </w:r>
                    </w:p>
                    <w:p w14:paraId="3D90309F" w14:textId="1CA9E1DA" w:rsidR="0080628A" w:rsidRDefault="00243BFC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 PD</w:t>
                      </w:r>
                    </w:p>
                    <w:p w14:paraId="3C4A324D" w14:textId="043D763F" w:rsidR="00D618B2" w:rsidRDefault="00D618B2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128 Main St</w:t>
                      </w:r>
                    </w:p>
                    <w:p w14:paraId="6DB490CD" w14:textId="1270D724" w:rsidR="00EB7A23" w:rsidRPr="0080628A" w:rsidRDefault="00EB7A23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4F2D00E4">
                <wp:simplePos x="0" y="0"/>
                <wp:positionH relativeFrom="column">
                  <wp:posOffset>227965</wp:posOffset>
                </wp:positionH>
                <wp:positionV relativeFrom="paragraph">
                  <wp:posOffset>234315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674A90F0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ugust 6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32A746DE" w14:textId="1F84D5F8" w:rsidR="0080628A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Training Academy</w:t>
                            </w:r>
                          </w:p>
                          <w:p w14:paraId="46114F6E" w14:textId="0099F817" w:rsidR="00EB7A23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25 N Murray Blvd</w:t>
                            </w:r>
                          </w:p>
                          <w:p w14:paraId="2DCF3C8F" w14:textId="1443D868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31" style="position:absolute;margin-left:17.95pt;margin-top:18.45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" fillcolor="window" strokecolor="#548dd4 [1951]" strokeweight="2pt">
                <v:textbox>
                  <w:txbxContent>
                    <w:p w14:paraId="74212DDC" w14:textId="674A90F0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ugust 6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32A746DE" w14:textId="1F84D5F8" w:rsidR="0080628A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Training Academy</w:t>
                      </w:r>
                    </w:p>
                    <w:p w14:paraId="46114F6E" w14:textId="0099F817" w:rsidR="00EB7A23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25 N Murray Blvd</w:t>
                      </w:r>
                    </w:p>
                    <w:p w14:paraId="2DCF3C8F" w14:textId="1443D868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15</w:t>
                      </w:r>
                    </w:p>
                  </w:txbxContent>
                </v:textbox>
              </v:rect>
            </w:pict>
          </mc:Fallback>
        </mc:AlternateContent>
      </w:r>
    </w:p>
    <w:p w14:paraId="79285B2B" w14:textId="0F0F1579" w:rsidR="002C37D1" w:rsidRPr="002C37D1" w:rsidRDefault="002C37D1" w:rsidP="002C37D1"/>
    <w:p w14:paraId="252BAD0A" w14:textId="07E094C3" w:rsidR="002C37D1" w:rsidRDefault="002C37D1" w:rsidP="002C37D1"/>
    <w:p w14:paraId="7DAB19E5" w14:textId="01E3B962" w:rsidR="002C37D1" w:rsidRDefault="002C37D1" w:rsidP="002C37D1"/>
    <w:p w14:paraId="2315B9EC" w14:textId="40447A89" w:rsidR="002C37D1" w:rsidRDefault="002C37D1" w:rsidP="002C37D1"/>
    <w:p w14:paraId="2C5FB80B" w14:textId="07B81F3E" w:rsidR="00690EBE" w:rsidRPr="00690EBE" w:rsidRDefault="006D319B" w:rsidP="00690EBE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1C371B5E">
                <wp:simplePos x="0" y="0"/>
                <wp:positionH relativeFrom="column">
                  <wp:posOffset>3343275</wp:posOffset>
                </wp:positionH>
                <wp:positionV relativeFrom="paragraph">
                  <wp:posOffset>94615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549685DC" w:rsidR="002C37D1" w:rsidRDefault="007A2706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5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1DCF7F1C" w14:textId="38E4727C" w:rsidR="00D7336A" w:rsidRDefault="00243BFC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olice Department</w:t>
                            </w:r>
                          </w:p>
                          <w:p w14:paraId="2F08D298" w14:textId="24020DDA" w:rsidR="00EB7A23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7DDA1771" w14:textId="6A995D0F" w:rsidR="00EB7A23" w:rsidRPr="00D7336A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2" style="position:absolute;margin-left:263.25pt;margin-top:7.45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" fillcolor="white [3201]" strokecolor="#548dd4 [1951]" strokeweight="2pt">
                <v:textbox>
                  <w:txbxContent>
                    <w:p w14:paraId="301C3CAD" w14:textId="549685DC" w:rsidR="002C37D1" w:rsidRDefault="007A2706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5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1DCF7F1C" w14:textId="38E4727C" w:rsidR="00D7336A" w:rsidRDefault="00243BFC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olice Department</w:t>
                      </w:r>
                    </w:p>
                    <w:p w14:paraId="2F08D298" w14:textId="24020DDA" w:rsidR="00EB7A23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EB7A23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7DDA1771" w14:textId="6A995D0F" w:rsidR="00EB7A23" w:rsidRPr="00D7336A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  <w:r w:rsidR="00D618B2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3EEB807D">
                <wp:simplePos x="0" y="0"/>
                <wp:positionH relativeFrom="column">
                  <wp:posOffset>228600</wp:posOffset>
                </wp:positionH>
                <wp:positionV relativeFrom="paragraph">
                  <wp:posOffset>93980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1BDE790" w:rsidR="002C37D1" w:rsidRDefault="007A2706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October 1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396CDC91" w14:textId="768D9B38" w:rsidR="002C37D1" w:rsidRPr="002C37D1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remont County S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33" style="position:absolute;margin-left:18pt;margin-top:7.4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zWOkQIAADo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" fillcolor="window" strokecolor="#548dd4 [1951]" strokeweight="2pt">
                <v:textbox>
                  <w:txbxContent>
                    <w:p w14:paraId="7AED67D9" w14:textId="11BDE790" w:rsidR="002C37D1" w:rsidRDefault="007A2706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October 1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396CDC91" w14:textId="768D9B38" w:rsidR="002C37D1" w:rsidRPr="002C37D1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remont County SO</w:t>
                      </w:r>
                    </w:p>
                  </w:txbxContent>
                </v:textbox>
              </v:rect>
            </w:pict>
          </mc:Fallback>
        </mc:AlternateContent>
      </w:r>
    </w:p>
    <w:p w14:paraId="078DD419" w14:textId="7305E2A4" w:rsidR="00690EBE" w:rsidRPr="00690EBE" w:rsidRDefault="00690EBE" w:rsidP="00690EBE"/>
    <w:p w14:paraId="2E495BC1" w14:textId="6A21A616" w:rsidR="00690EBE" w:rsidRPr="00690EBE" w:rsidRDefault="00690EBE" w:rsidP="00690EBE"/>
    <w:p w14:paraId="117D4527" w14:textId="40D9CA91" w:rsidR="00690EBE" w:rsidRDefault="00690EBE" w:rsidP="00690EBE"/>
    <w:p w14:paraId="5F4A090C" w14:textId="6EC612F6" w:rsidR="00CF1932" w:rsidRPr="00CF1932" w:rsidRDefault="006D319B" w:rsidP="001D47AC">
      <w:pPr>
        <w:tabs>
          <w:tab w:val="left" w:pos="3510"/>
        </w:tabs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176CE560">
                <wp:simplePos x="0" y="0"/>
                <wp:positionH relativeFrom="column">
                  <wp:posOffset>3343275</wp:posOffset>
                </wp:positionH>
                <wp:positionV relativeFrom="paragraph">
                  <wp:posOffset>168910</wp:posOffset>
                </wp:positionV>
                <wp:extent cx="254317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F11CFA" w14:textId="4C7914AB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4" style="position:absolute;margin-left:263.25pt;margin-top:13.3pt;width:200.2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" fillcolor="white [3201]" strokecolor="#548dd4 [1951]" strokeweight="2pt">
                <v:textbox>
                  <w:txbxContent>
                    <w:p w14:paraId="09F11CFA" w14:textId="4C7914AB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7199899F">
                <wp:simplePos x="0" y="0"/>
                <wp:positionH relativeFrom="column">
                  <wp:posOffset>228600</wp:posOffset>
                </wp:positionH>
                <wp:positionV relativeFrom="paragraph">
                  <wp:posOffset>156210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432D3F1D" w:rsidR="002C37D1" w:rsidRDefault="00D618B2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599088B1" w14:textId="20511B9C" w:rsidR="002C37D1" w:rsidRPr="002C37D1" w:rsidRDefault="00D618B2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35" style="position:absolute;margin-left:18pt;margin-top:12.3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" fillcolor="white [3201]" strokecolor="#548dd4 [1951]" strokeweight="2pt">
                <v:textbox>
                  <w:txbxContent>
                    <w:p w14:paraId="43884A8B" w14:textId="432D3F1D" w:rsidR="002C37D1" w:rsidRDefault="00D618B2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</w:t>
                      </w:r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599088B1" w14:textId="20511B9C" w:rsidR="002C37D1" w:rsidRPr="002C37D1" w:rsidRDefault="00D618B2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</w:txbxContent>
                </v:textbox>
              </v:rect>
            </w:pict>
          </mc:Fallback>
        </mc:AlternateContent>
      </w:r>
      <w:r w:rsidR="00690EBE"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CDE5C84"/>
    <w:multiLevelType w:val="multilevel"/>
    <w:tmpl w:val="4768DF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D053D53"/>
    <w:multiLevelType w:val="multilevel"/>
    <w:tmpl w:val="9EA49E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9951509"/>
    <w:multiLevelType w:val="multilevel"/>
    <w:tmpl w:val="92BE0AD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5DF06CB"/>
    <w:multiLevelType w:val="hybridMultilevel"/>
    <w:tmpl w:val="716C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164B2"/>
    <w:multiLevelType w:val="multilevel"/>
    <w:tmpl w:val="40C05C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C50193B"/>
    <w:multiLevelType w:val="multilevel"/>
    <w:tmpl w:val="3A56690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FF96A83"/>
    <w:multiLevelType w:val="multilevel"/>
    <w:tmpl w:val="9D101C5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25915F7"/>
    <w:multiLevelType w:val="multilevel"/>
    <w:tmpl w:val="0A32804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ED05635"/>
    <w:multiLevelType w:val="multilevel"/>
    <w:tmpl w:val="733655A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FD140A6"/>
    <w:multiLevelType w:val="hybridMultilevel"/>
    <w:tmpl w:val="DF6C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B1A3300"/>
    <w:multiLevelType w:val="hybridMultilevel"/>
    <w:tmpl w:val="716C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2C10D3"/>
    <w:multiLevelType w:val="multilevel"/>
    <w:tmpl w:val="582044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A767CCA"/>
    <w:multiLevelType w:val="hybridMultilevel"/>
    <w:tmpl w:val="326A7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0C7331"/>
    <w:multiLevelType w:val="multilevel"/>
    <w:tmpl w:val="5EA4121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3"/>
  </w:num>
  <w:num w:numId="4">
    <w:abstractNumId w:val="19"/>
  </w:num>
  <w:num w:numId="5">
    <w:abstractNumId w:val="14"/>
  </w:num>
  <w:num w:numId="6">
    <w:abstractNumId w:val="1"/>
  </w:num>
  <w:num w:numId="7">
    <w:abstractNumId w:val="12"/>
  </w:num>
  <w:num w:numId="8">
    <w:abstractNumId w:val="17"/>
  </w:num>
  <w:num w:numId="9">
    <w:abstractNumId w:val="11"/>
  </w:num>
  <w:num w:numId="10">
    <w:abstractNumId w:val="8"/>
  </w:num>
  <w:num w:numId="11">
    <w:abstractNumId w:val="2"/>
  </w:num>
  <w:num w:numId="12">
    <w:abstractNumId w:val="9"/>
  </w:num>
  <w:num w:numId="13">
    <w:abstractNumId w:val="18"/>
  </w:num>
  <w:num w:numId="14">
    <w:abstractNumId w:val="16"/>
  </w:num>
  <w:num w:numId="15">
    <w:abstractNumId w:val="7"/>
  </w:num>
  <w:num w:numId="16">
    <w:abstractNumId w:val="4"/>
  </w:num>
  <w:num w:numId="17">
    <w:abstractNumId w:val="10"/>
  </w:num>
  <w:num w:numId="18">
    <w:abstractNumId w:val="3"/>
  </w:num>
  <w:num w:numId="19">
    <w:abstractNumId w:val="5"/>
  </w:num>
  <w:num w:numId="20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969FF"/>
    <w:rsid w:val="000A106D"/>
    <w:rsid w:val="000A1E50"/>
    <w:rsid w:val="000B6614"/>
    <w:rsid w:val="000C1117"/>
    <w:rsid w:val="000C1BC9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50F0"/>
    <w:rsid w:val="00137F0D"/>
    <w:rsid w:val="00141E9F"/>
    <w:rsid w:val="00142A5F"/>
    <w:rsid w:val="0014545D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5D5A"/>
    <w:rsid w:val="001867BD"/>
    <w:rsid w:val="00192C8A"/>
    <w:rsid w:val="001B1DEF"/>
    <w:rsid w:val="001B20F3"/>
    <w:rsid w:val="001B25CC"/>
    <w:rsid w:val="001B448C"/>
    <w:rsid w:val="001C5C68"/>
    <w:rsid w:val="001D04F1"/>
    <w:rsid w:val="001D47AC"/>
    <w:rsid w:val="001E6BF4"/>
    <w:rsid w:val="001F34FA"/>
    <w:rsid w:val="001F6377"/>
    <w:rsid w:val="0020461B"/>
    <w:rsid w:val="0020653C"/>
    <w:rsid w:val="00207467"/>
    <w:rsid w:val="00211FA5"/>
    <w:rsid w:val="002263F3"/>
    <w:rsid w:val="00226E56"/>
    <w:rsid w:val="002319A0"/>
    <w:rsid w:val="002343D7"/>
    <w:rsid w:val="00243BFC"/>
    <w:rsid w:val="0024757F"/>
    <w:rsid w:val="002555AA"/>
    <w:rsid w:val="00265F21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B4D2B"/>
    <w:rsid w:val="002C3651"/>
    <w:rsid w:val="002C37D1"/>
    <w:rsid w:val="002C782C"/>
    <w:rsid w:val="002D4F34"/>
    <w:rsid w:val="002D707D"/>
    <w:rsid w:val="002E3C8A"/>
    <w:rsid w:val="002E3E54"/>
    <w:rsid w:val="003100A4"/>
    <w:rsid w:val="00325958"/>
    <w:rsid w:val="0032647C"/>
    <w:rsid w:val="00332724"/>
    <w:rsid w:val="00332D8C"/>
    <w:rsid w:val="0034030A"/>
    <w:rsid w:val="00341997"/>
    <w:rsid w:val="0034549E"/>
    <w:rsid w:val="003515C5"/>
    <w:rsid w:val="0035459A"/>
    <w:rsid w:val="0035466E"/>
    <w:rsid w:val="00361B10"/>
    <w:rsid w:val="003629FF"/>
    <w:rsid w:val="00364602"/>
    <w:rsid w:val="00372B24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1614"/>
    <w:rsid w:val="003F57CA"/>
    <w:rsid w:val="00401F29"/>
    <w:rsid w:val="00414243"/>
    <w:rsid w:val="00423228"/>
    <w:rsid w:val="004256A1"/>
    <w:rsid w:val="004275F4"/>
    <w:rsid w:val="00433DAB"/>
    <w:rsid w:val="00434F32"/>
    <w:rsid w:val="00444A28"/>
    <w:rsid w:val="00445975"/>
    <w:rsid w:val="004461FD"/>
    <w:rsid w:val="0044716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32D57"/>
    <w:rsid w:val="00542F4E"/>
    <w:rsid w:val="0054558B"/>
    <w:rsid w:val="005464D6"/>
    <w:rsid w:val="00552F25"/>
    <w:rsid w:val="00560BDF"/>
    <w:rsid w:val="00561CD0"/>
    <w:rsid w:val="00562C4D"/>
    <w:rsid w:val="00572EE3"/>
    <w:rsid w:val="00576530"/>
    <w:rsid w:val="00577A41"/>
    <w:rsid w:val="00582AE8"/>
    <w:rsid w:val="005A216A"/>
    <w:rsid w:val="005A3537"/>
    <w:rsid w:val="005D2746"/>
    <w:rsid w:val="005F21AF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4626F"/>
    <w:rsid w:val="00650786"/>
    <w:rsid w:val="006564A7"/>
    <w:rsid w:val="00661203"/>
    <w:rsid w:val="00665529"/>
    <w:rsid w:val="00667813"/>
    <w:rsid w:val="006735B8"/>
    <w:rsid w:val="0067681F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2B2D"/>
    <w:rsid w:val="006D1E89"/>
    <w:rsid w:val="006D319B"/>
    <w:rsid w:val="006E7D19"/>
    <w:rsid w:val="006F5639"/>
    <w:rsid w:val="006F7E54"/>
    <w:rsid w:val="00703EF8"/>
    <w:rsid w:val="00707027"/>
    <w:rsid w:val="007168B4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A1F58"/>
    <w:rsid w:val="007A2706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3FA0"/>
    <w:rsid w:val="007E47B7"/>
    <w:rsid w:val="00800F8C"/>
    <w:rsid w:val="008030E5"/>
    <w:rsid w:val="00804591"/>
    <w:rsid w:val="0080628A"/>
    <w:rsid w:val="00812312"/>
    <w:rsid w:val="00820E5B"/>
    <w:rsid w:val="00822418"/>
    <w:rsid w:val="00840D80"/>
    <w:rsid w:val="008425CC"/>
    <w:rsid w:val="008436B9"/>
    <w:rsid w:val="0084660C"/>
    <w:rsid w:val="008521B3"/>
    <w:rsid w:val="008828F1"/>
    <w:rsid w:val="0088412C"/>
    <w:rsid w:val="008936A6"/>
    <w:rsid w:val="0089451D"/>
    <w:rsid w:val="008957EC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52AF"/>
    <w:rsid w:val="00971209"/>
    <w:rsid w:val="009718EF"/>
    <w:rsid w:val="00972FD0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F0F44"/>
    <w:rsid w:val="009F3B5B"/>
    <w:rsid w:val="009F6D1D"/>
    <w:rsid w:val="009F7FA6"/>
    <w:rsid w:val="00A01517"/>
    <w:rsid w:val="00A04AC6"/>
    <w:rsid w:val="00A06463"/>
    <w:rsid w:val="00A06857"/>
    <w:rsid w:val="00A21DC5"/>
    <w:rsid w:val="00A237BF"/>
    <w:rsid w:val="00A300EE"/>
    <w:rsid w:val="00A3525E"/>
    <w:rsid w:val="00A375A8"/>
    <w:rsid w:val="00A40719"/>
    <w:rsid w:val="00A4628B"/>
    <w:rsid w:val="00A50888"/>
    <w:rsid w:val="00A535FC"/>
    <w:rsid w:val="00A643FF"/>
    <w:rsid w:val="00A65E15"/>
    <w:rsid w:val="00A71941"/>
    <w:rsid w:val="00A764F6"/>
    <w:rsid w:val="00AA05F0"/>
    <w:rsid w:val="00AA7B27"/>
    <w:rsid w:val="00AB2F6E"/>
    <w:rsid w:val="00AB6ECE"/>
    <w:rsid w:val="00AC2AEF"/>
    <w:rsid w:val="00AC5725"/>
    <w:rsid w:val="00AC7637"/>
    <w:rsid w:val="00AC7E3A"/>
    <w:rsid w:val="00AD331D"/>
    <w:rsid w:val="00AD65AC"/>
    <w:rsid w:val="00AF6DE2"/>
    <w:rsid w:val="00AF7B3F"/>
    <w:rsid w:val="00B01C3F"/>
    <w:rsid w:val="00B06563"/>
    <w:rsid w:val="00B416C4"/>
    <w:rsid w:val="00B438CE"/>
    <w:rsid w:val="00B457BF"/>
    <w:rsid w:val="00B515FC"/>
    <w:rsid w:val="00B607BE"/>
    <w:rsid w:val="00B71F8B"/>
    <w:rsid w:val="00B754DF"/>
    <w:rsid w:val="00B918C9"/>
    <w:rsid w:val="00BA3007"/>
    <w:rsid w:val="00BA43CF"/>
    <w:rsid w:val="00BA7ECD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A13"/>
    <w:rsid w:val="00C06C38"/>
    <w:rsid w:val="00C07DCF"/>
    <w:rsid w:val="00C10CC0"/>
    <w:rsid w:val="00C12A77"/>
    <w:rsid w:val="00C1474E"/>
    <w:rsid w:val="00C20DA9"/>
    <w:rsid w:val="00C42063"/>
    <w:rsid w:val="00C47717"/>
    <w:rsid w:val="00C5595B"/>
    <w:rsid w:val="00C6183C"/>
    <w:rsid w:val="00C72515"/>
    <w:rsid w:val="00C735D3"/>
    <w:rsid w:val="00C75DB3"/>
    <w:rsid w:val="00C83DFA"/>
    <w:rsid w:val="00C85273"/>
    <w:rsid w:val="00CA1EAD"/>
    <w:rsid w:val="00CA5037"/>
    <w:rsid w:val="00CA7EBA"/>
    <w:rsid w:val="00CB15AA"/>
    <w:rsid w:val="00CB19EE"/>
    <w:rsid w:val="00CB231B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2D3D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618B2"/>
    <w:rsid w:val="00D7212E"/>
    <w:rsid w:val="00D72BFA"/>
    <w:rsid w:val="00D7336A"/>
    <w:rsid w:val="00D77E3C"/>
    <w:rsid w:val="00D92384"/>
    <w:rsid w:val="00D9408A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55E9C"/>
    <w:rsid w:val="00E57F80"/>
    <w:rsid w:val="00E64466"/>
    <w:rsid w:val="00E6606B"/>
    <w:rsid w:val="00E86D45"/>
    <w:rsid w:val="00E87B56"/>
    <w:rsid w:val="00E94F08"/>
    <w:rsid w:val="00EA44BF"/>
    <w:rsid w:val="00EA576D"/>
    <w:rsid w:val="00EB241D"/>
    <w:rsid w:val="00EB2A25"/>
    <w:rsid w:val="00EB4B3B"/>
    <w:rsid w:val="00EB5119"/>
    <w:rsid w:val="00EB608E"/>
    <w:rsid w:val="00EB7A23"/>
    <w:rsid w:val="00EB7D70"/>
    <w:rsid w:val="00EC5AFB"/>
    <w:rsid w:val="00EF36AC"/>
    <w:rsid w:val="00EF3E7E"/>
    <w:rsid w:val="00F03C7D"/>
    <w:rsid w:val="00F14824"/>
    <w:rsid w:val="00F1569E"/>
    <w:rsid w:val="00F16291"/>
    <w:rsid w:val="00F16904"/>
    <w:rsid w:val="00F16B5C"/>
    <w:rsid w:val="00F34A2A"/>
    <w:rsid w:val="00F3570C"/>
    <w:rsid w:val="00F3756E"/>
    <w:rsid w:val="00F37C67"/>
    <w:rsid w:val="00F47A31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A1811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  <w:rsid w:val="00FF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106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4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5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6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67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8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69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70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3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74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6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3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84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86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89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0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1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2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3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10420649936743517"/>
          <c:y val="0.12747742519557093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85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DA31-461C-A24D-FC6DD927CDEB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1-DA31-461C-A24D-FC6DD927CDEB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2-DA31-461C-A24D-FC6DD927CDEB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03-DA31-461C-A24D-FC6DD927CDEB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04-DA31-461C-A24D-FC6DD927CDEB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05-DA31-461C-A24D-FC6DD927CDEB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06-DA31-461C-A24D-FC6DD927CDEB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07-DA31-461C-A24D-FC6DD927CDEB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08-DA31-461C-A24D-FC6DD927CDEB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9-DA31-461C-A24D-FC6DD927CDEB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0A-DA31-461C-A24D-FC6DD927CDEB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0B-DA31-461C-A24D-FC6DD927CDEB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0C-DA31-461C-A24D-FC6DD927CDEB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0D-DA31-461C-A24D-FC6DD927CDEB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0E-DA31-461C-A24D-FC6DD927CDEB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0F-DA31-461C-A24D-FC6DD927CDEB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10-DA31-461C-A24D-FC6DD927CDEB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11-DA31-461C-A24D-FC6DD927CDE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no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</c15:spPr>
              </c:ext>
            </c:extLst>
          </c:dLbls>
          <c:cat>
            <c:strRef>
              <c:f>Scholarships!$A$86:$A$104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B$86:$B$104</c:f>
              <c:numCache>
                <c:formatCode>"$"#,##0.00</c:formatCode>
                <c:ptCount val="18"/>
                <c:pt idx="0">
                  <c:v>850</c:v>
                </c:pt>
                <c:pt idx="1">
                  <c:v>4435</c:v>
                </c:pt>
                <c:pt idx="2">
                  <c:v>525</c:v>
                </c:pt>
                <c:pt idx="3">
                  <c:v>895</c:v>
                </c:pt>
                <c:pt idx="4">
                  <c:v>2220</c:v>
                </c:pt>
                <c:pt idx="6">
                  <c:v>600</c:v>
                </c:pt>
                <c:pt idx="7">
                  <c:v>3200</c:v>
                </c:pt>
                <c:pt idx="8">
                  <c:v>300</c:v>
                </c:pt>
                <c:pt idx="9">
                  <c:v>2340</c:v>
                </c:pt>
                <c:pt idx="11">
                  <c:v>149</c:v>
                </c:pt>
                <c:pt idx="12">
                  <c:v>240</c:v>
                </c:pt>
                <c:pt idx="14">
                  <c:v>10643</c:v>
                </c:pt>
                <c:pt idx="16">
                  <c:v>375</c:v>
                </c:pt>
                <c:pt idx="17">
                  <c:v>37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DA31-461C-A24D-FC6DD927CDEB}"/>
            </c:ext>
          </c:extLst>
        </c:ser>
        <c:ser>
          <c:idx val="1"/>
          <c:order val="1"/>
          <c:tx>
            <c:strRef>
              <c:f>Scholarships!$C$85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13-DA31-461C-A24D-FC6DD927CDEB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4-DA31-461C-A24D-FC6DD927CDEB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15-DA31-461C-A24D-FC6DD927CDEB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16-DA31-461C-A24D-FC6DD927CDEB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17-DA31-461C-A24D-FC6DD927CDEB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18-DA31-461C-A24D-FC6DD927CDEB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19-DA31-461C-A24D-FC6DD927CDEB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1A-DA31-461C-A24D-FC6DD927CDEB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1B-DA31-461C-A24D-FC6DD927CDEB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1C-DA31-461C-A24D-FC6DD927CDEB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1D-DA31-461C-A24D-FC6DD927CDEB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1E-DA31-461C-A24D-FC6DD927CDEB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1F-DA31-461C-A24D-FC6DD927CDEB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20-DA31-461C-A24D-FC6DD927CDEB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21-DA31-461C-A24D-FC6DD927CDEB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22-DA31-461C-A24D-FC6DD927CDEB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23-DA31-461C-A24D-FC6DD927CDEB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24-DA31-461C-A24D-FC6DD927CDE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86:$A$104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C$86:$C$104</c:f>
              <c:numCache>
                <c:formatCode>General</c:formatCode>
                <c:ptCount val="18"/>
                <c:pt idx="0">
                  <c:v>2</c:v>
                </c:pt>
                <c:pt idx="1">
                  <c:v>7</c:v>
                </c:pt>
                <c:pt idx="3">
                  <c:v>2</c:v>
                </c:pt>
                <c:pt idx="4">
                  <c:v>2</c:v>
                </c:pt>
                <c:pt idx="6">
                  <c:v>2</c:v>
                </c:pt>
                <c:pt idx="7">
                  <c:v>5</c:v>
                </c:pt>
                <c:pt idx="8">
                  <c:v>1</c:v>
                </c:pt>
                <c:pt idx="9">
                  <c:v>3</c:v>
                </c:pt>
                <c:pt idx="11">
                  <c:v>1</c:v>
                </c:pt>
                <c:pt idx="12">
                  <c:v>2</c:v>
                </c:pt>
                <c:pt idx="16">
                  <c:v>1</c:v>
                </c:pt>
                <c:pt idx="17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DA31-461C-A24D-FC6DD927CDEB}"/>
            </c:ext>
          </c:extLst>
        </c:ser>
        <c:ser>
          <c:idx val="2"/>
          <c:order val="2"/>
          <c:tx>
            <c:strRef>
              <c:f>Scholarships!$D$85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26-DA31-461C-A24D-FC6DD927CDEB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27-DA31-461C-A24D-FC6DD927CDEB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28-DA31-461C-A24D-FC6DD927CDEB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29-DA31-461C-A24D-FC6DD927CDEB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2A-DA31-461C-A24D-FC6DD927CDEB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2B-DA31-461C-A24D-FC6DD927CDEB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2C-DA31-461C-A24D-FC6DD927CDEB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2D-DA31-461C-A24D-FC6DD927CDEB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2E-DA31-461C-A24D-FC6DD927CDEB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2F-DA31-461C-A24D-FC6DD927CDEB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30-DA31-461C-A24D-FC6DD927CDEB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31-DA31-461C-A24D-FC6DD927CDEB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32-DA31-461C-A24D-FC6DD927CDEB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33-DA31-461C-A24D-FC6DD927CDEB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34-DA31-461C-A24D-FC6DD927CDEB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35-DA31-461C-A24D-FC6DD927CDEB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36-DA31-461C-A24D-FC6DD927CDEB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37-DA31-461C-A24D-FC6DD927CDEB}"/>
              </c:ext>
            </c:extLst>
          </c:dPt>
          <c:cat>
            <c:strRef>
              <c:f>Scholarships!$A$86:$A$104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D$86:$D$104</c:f>
              <c:numCache>
                <c:formatCode>General</c:formatCode>
                <c:ptCount val="18"/>
                <c:pt idx="2">
                  <c:v>1</c:v>
                </c:pt>
                <c:pt idx="14">
                  <c:v>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8-DA31-461C-A24D-FC6DD927CDEB}"/>
            </c:ext>
          </c:extLst>
        </c:ser>
        <c:ser>
          <c:idx val="3"/>
          <c:order val="3"/>
          <c:tx>
            <c:strRef>
              <c:f>Scholarships!$E$85</c:f>
              <c:strCache>
                <c:ptCount val="1"/>
                <c:pt idx="0">
                  <c:v>Sum of Hours</c:v>
                </c:pt>
              </c:strCache>
            </c:strRef>
          </c:tx>
          <c:cat>
            <c:strRef>
              <c:f>Scholarships!$A$86:$A$104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E$86:$E$104</c:f>
              <c:numCache>
                <c:formatCode>General</c:formatCode>
                <c:ptCount val="18"/>
                <c:pt idx="0">
                  <c:v>56</c:v>
                </c:pt>
                <c:pt idx="1">
                  <c:v>240</c:v>
                </c:pt>
                <c:pt idx="2">
                  <c:v>24</c:v>
                </c:pt>
                <c:pt idx="3">
                  <c:v>40</c:v>
                </c:pt>
                <c:pt idx="4">
                  <c:v>80</c:v>
                </c:pt>
                <c:pt idx="6">
                  <c:v>48</c:v>
                </c:pt>
                <c:pt idx="7">
                  <c:v>176</c:v>
                </c:pt>
                <c:pt idx="8">
                  <c:v>30</c:v>
                </c:pt>
                <c:pt idx="9">
                  <c:v>144</c:v>
                </c:pt>
                <c:pt idx="11">
                  <c:v>8</c:v>
                </c:pt>
                <c:pt idx="12">
                  <c:v>16</c:v>
                </c:pt>
                <c:pt idx="14">
                  <c:v>440</c:v>
                </c:pt>
                <c:pt idx="16">
                  <c:v>24</c:v>
                </c:pt>
                <c:pt idx="17">
                  <c:v>1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DA31-461C-A24D-FC6DD927CD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349820603861218"/>
          <c:h val="0.7173364368633524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2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8E386-1358-46BC-9855-D5D20F446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6</TotalTime>
  <Pages>5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4</cp:revision>
  <cp:lastPrinted>2020-03-05T15:11:00Z</cp:lastPrinted>
  <dcterms:created xsi:type="dcterms:W3CDTF">2020-03-02T15:49:00Z</dcterms:created>
  <dcterms:modified xsi:type="dcterms:W3CDTF">2020-03-05T15:30:00Z</dcterms:modified>
</cp:coreProperties>
</file>